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12eff42ff12bbf15008169c9a7597fc1b2e599"/>
      <w:r>
        <w:rPr>
          <w:b/>
        </w:rPr>
        <w:t xml:space="preserve">ПРОТОКОЛ ПРО РЕЗУЛЬТАТИ ЕЛЕКТРОННОГО АУКЦІОНУ № LLE001-UA-20240417-445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"БИШІВСЬКИЙ ЦЕНТР ПЕРВИННОЇ МЕДИКО-САНІТАРНОЇ ДОПОМОГИ" БИШІВСЬКОЇ СІЛЬСЬКОЇ РАДИ КИЇ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04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 будівлі амбулаторії</w:t>
      </w:r>
    </w:p>
    <w:p>
      <w:pPr>
        <w:numPr>
          <w:ilvl w:val="0"/>
          <w:numId w:val="1001"/>
        </w:numPr>
        <w:pStyle w:val="Compact"/>
      </w:pPr>
      <w:r>
        <w:t xml:space="preserve">Приміщення №5 на першому поверсі будівлі Бишівського центру ПМСД БСР (інв.№ 103000594) загальною площою 22.13 м.кв., що розташована за адресою: вул. Київська 22-Б у с.Бишів Фастівського району Киї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89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5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8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79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58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8:56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некомерційне підприємство «Бишівський центр первинної медико-санітарної допомоги» Бишівської сільської ради Киї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404844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8305299000002600402012518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некомерційне підприємство «Бишівський центр первинної медико-санітарної допомоги» Бишівської сільської ради Киї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404844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Б «ПРИВАТ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8305299000002600402012518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857,60 грн (одна тисяча вісімсот п'ятдесят сім гривень 60 копійок), у т.ч. ПДВ</w:t>
      </w:r>
      <w:r>
        <w:t xml:space="preserve"> </w:t>
      </w:r>
      <w:r>
        <w:t xml:space="preserve">30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938,40 грн (одна тисяча дев'ятсот тридцять вісім гривень 4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580,00 грн без ПДВ (дві тисячі п'ятсот вісім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"БИШІВСЬКИЙ ЦЕНТР ПЕРВИННОЇ МЕДИКО-САНІТАРНОЇ ДОПОМОГИ" БИШІВСЬКОЇ СІЛЬСЬКОЇ РАДИ КИЇ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57:24Z</dcterms:created>
  <dcterms:modified xsi:type="dcterms:W3CDTF">2024-05-17T0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